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Mona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a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57 North Kedzie  Chicago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okrav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8883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